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 Outcomes of Atrial Fibrillation in Aortic Aneurysm Patients: Insights from the National Inpatient Sample</w:t>
      </w:r>
    </w:p>
    <w:p>
      <w:pPr>
        <w:pStyle w:val="Subtitle"/>
      </w:pPr>
      <w:r>
        <w:t xml:space="preserve">Analysis for RCOP NIS Cardio13</w:t>
      </w:r>
    </w:p>
    <w:p>
      <w:pPr>
        <w:pStyle w:val="Author"/>
      </w:pPr>
      <w:r>
        <w:t xml:space="preserve">Ali Salman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Kumi et al. 2024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hrestha et al. 202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atrial fibrillation on in-hospital mortality and length of stay among inpatient admissions with a principal diagnosis of aortic aneurysm (AA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principal diagnosis of A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ortic Aneurysm + Atrial Fibrillation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Aortic Aneurysm with Atrial Fibrillation</w:t>
      </w:r>
    </w:p>
    <w:p>
      <w:pPr>
        <w:numPr>
          <w:ilvl w:val="1"/>
          <w:numId w:val="1003"/>
        </w:numPr>
      </w:pPr>
      <w:r>
        <w:t xml:space="preserve">Aortic Aneurysm without Atrial Fibrill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ondary Outcomes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Ischemic Stroke</w:t>
      </w:r>
    </w:p>
    <w:p>
      <w:pPr>
        <w:numPr>
          <w:ilvl w:val="1"/>
          <w:numId w:val="1005"/>
        </w:numPr>
      </w:pPr>
      <w:r>
        <w:t xml:space="preserve">Acute Myocardial Infarction</w:t>
      </w:r>
    </w:p>
    <w:p>
      <w:pPr>
        <w:numPr>
          <w:ilvl w:val="1"/>
          <w:numId w:val="1005"/>
        </w:numPr>
      </w:pPr>
      <w:r>
        <w:t xml:space="preserve">Major Bleeding</w:t>
      </w:r>
    </w:p>
    <w:p>
      <w:pPr>
        <w:numPr>
          <w:ilvl w:val="1"/>
          <w:numId w:val="1005"/>
        </w:numPr>
      </w:pPr>
      <w:r>
        <w:t xml:space="preserve">Bleeding Requiring Transfusion</w:t>
      </w:r>
    </w:p>
    <w:p>
      <w:pPr>
        <w:numPr>
          <w:ilvl w:val="1"/>
          <w:numId w:val="1005"/>
        </w:numPr>
      </w:pPr>
      <w:r>
        <w:t xml:space="preserve">Arterial Embolism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and linear regression to determine the independent association of atrial fibrillation with in-hospital mortality and length of stay, respectively, adjusted for:</w:t>
      </w:r>
    </w:p>
    <w:p>
      <w:pPr>
        <w:numPr>
          <w:ilvl w:val="1"/>
          <w:numId w:val="1006"/>
        </w:numPr>
      </w:pPr>
      <w:r>
        <w:t xml:space="preserve">Demographics: Age, sex, race, residential income, insurance, hospital region, hospital bedsize, hospital location, and teaching status.</w:t>
      </w:r>
    </w:p>
    <w:p>
      <w:pPr>
        <w:numPr>
          <w:ilvl w:val="1"/>
          <w:numId w:val="1006"/>
        </w:numPr>
      </w:pPr>
      <w:r>
        <w:t xml:space="preserve">Medical History: Aneurysm type, Ruptured/Unruptured, Hypertension, cerebrovascular disease, heart failure, diabetes mellitus, chronic kidney disease, chronic obstructive pulmonary disease, and HIV/AIDS.</w:t>
      </w:r>
    </w:p>
    <w:p>
      <w:pPr>
        <w:numPr>
          <w:ilvl w:val="1"/>
          <w:numId w:val="1006"/>
        </w:numPr>
      </w:pPr>
      <w:r>
        <w:t xml:space="preserve">CHA₂DS₂-VASc score</w:t>
      </w:r>
    </w:p>
    <w:p>
      <w:pPr>
        <w:numPr>
          <w:ilvl w:val="1"/>
          <w:numId w:val="1006"/>
        </w:numPr>
      </w:pPr>
      <w:r>
        <w:t xml:space="preserve">Long-term (current) anticoagulant us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out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0,0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3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7,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05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555 (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990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75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,865 (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945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835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780 (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45 (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65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0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95 (7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95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30 (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0 (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1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7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80 (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81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9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905 (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230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7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505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20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910 (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25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3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90 (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5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60 (4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135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435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570 (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130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4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270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63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40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790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60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850 (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9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60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230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70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200 (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815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9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210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00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10 (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75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80 (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75 (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,170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95 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865 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705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45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750 (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2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25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745 (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0 (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120 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05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,525 (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25 (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95 (9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3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760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01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5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,660 (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55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90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540 (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9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8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880 (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5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90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340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2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2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40 (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915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35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350 (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3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90 (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5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5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45 (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5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2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3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750 (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(current) anticoagulant u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45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50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95 (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 or thromboembolis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10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5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45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scular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770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10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880 (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 (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5 (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9 (1.50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out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0,0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3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7,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9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50 (4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 –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.0 –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 – 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647 (83,430 – 202,6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363 (97,994 – 262,7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,672 (85,310 – 213,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chemic strok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0 (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ient ischemic attack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ocardial infarc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5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al embolis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60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5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15 (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jor Bleeding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75 (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eeding Requiring Transfus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 (0.2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32" w:name="multivariable-logistic-regression"/>
    <w:p>
      <w:pPr>
        <w:pStyle w:val="Heading2"/>
      </w:pPr>
      <w:r>
        <w:t xml:space="preserve">Multivariable Logistic Regression:</w:t>
      </w:r>
    </w:p>
    <w:bookmarkStart w:id="25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90 to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1.01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62 to 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61 to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67 to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72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 (0.84 to 1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76 to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87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67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0.78 to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70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99 to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91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86 to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1.02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 (0.94 to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67 to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62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 (1.06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5 (2.44 to 4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2 (21.2 to 2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34 to 0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64 to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 (1.24 to 1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6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77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 (1.03 to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 (0.86 to 1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61 to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45 to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93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(current) anticoagulant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2 to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 (1.11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ischemic-stroke"/>
    <w:p>
      <w:pPr>
        <w:pStyle w:val="Heading3"/>
      </w:pPr>
      <w:r>
        <w:t xml:space="preserve">Ischemic Strok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 (1.36 to 2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9 to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2 (4.36 to 7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50 to 2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 (0.89 to 2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 (0.90 to 2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 (0.33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 (0.87 to 1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 (0.85 to 1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73 to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0.66 to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30 to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(0.90 to 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79 to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67 to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64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48 to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5 (0.89 to 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6 (0.86 to 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1 (4.53 to 8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8 (4.16 to 1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1 (2.70 to 5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 to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9 to 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10 to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 (0.32 to 0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59 to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16 to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27 to 1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 (0.21 to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3 (1.00 to 6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68 to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(current) anticoagulant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23 to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1 (7.11 to 8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transient-ischemic-attack"/>
    <w:p>
      <w:pPr>
        <w:pStyle w:val="Heading3"/>
      </w:pPr>
      <w:r>
        <w:t xml:space="preserve">Transient Ischemic Attack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 (1.01 to 3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8 to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0 (3.62 to 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 (0.39 to 3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 (0.20 to 2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23 to 4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38 to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45 to 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32 to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19 to 4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 (0.26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25 to 2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 (0.62 to 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 (0.58 to 3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51 to 2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27 to 2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0.25 to 6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12 to 2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2 (1.86 to 5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 (0.27 to 5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0.09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4 to 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 (0.08 to 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6 to 0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0.58 to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48 to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 (0.72 to 6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 (0.34 to 8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0.03 to 4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 (0.74 to 6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 (0.86 to 3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(current) anticoagulant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26 to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7 (5.34 to 7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acute-myocardial-infarction"/>
    <w:p>
      <w:pPr>
        <w:pStyle w:val="Heading3"/>
      </w:pPr>
      <w:r>
        <w:t xml:space="preserve">Acute Myocardial Infarc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 (1.23 to 2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95 to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 (1.54 to 2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 (0.86 to 2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66 to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 (0.87 to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 (0.72 to 2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64 to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70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64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52 to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51 to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3 to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3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77 to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74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72 to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 (0.57 to 2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 (0.83 to 3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60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 (0.74 to 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0 (3.94 to 6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0.27 to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 (0.32 to 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 (1.09 to 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72 to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78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55 to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0.72 to 2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54 to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35 to 3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(1.07 to 1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(current) anticoagulant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 (0.26 to 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 (1.83 to 2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Start w:id="29" w:name="major-bleeding"/>
    <w:p>
      <w:pPr>
        <w:pStyle w:val="Heading3"/>
      </w:pPr>
      <w:r>
        <w:t xml:space="preserve">Major Bleed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 (1.01 to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9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 (0.96 to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39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 (1.10 to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 (1.13 to 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41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8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78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84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(0.47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0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55 to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81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89 to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8 to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87 to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64 to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70 to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 (0.69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 (0.96 to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 (1.71 to 2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54 to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(0.49 to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(0.63 to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81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 (1.08 to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 (0.97 to 1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1.94 to 3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65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49 to 2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 (1.10 to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(current) anticoagulant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62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 (1.34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Start w:id="30" w:name="bleeding-requiring-transfusion"/>
    <w:p>
      <w:pPr>
        <w:pStyle w:val="Heading3"/>
      </w:pPr>
      <w:r>
        <w:t xml:space="preserve">Bleeding Requiring Transfus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 (1.04 to 3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1.01 to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38 to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 (0.57 to 5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 (0.95 to 4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 (0.62 to 4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 (0.50 to 5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47 to 1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41 to 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0.58 to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22 to 4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32 to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7 (1.08 to 6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 (0.98 to 5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 (0.84 to 5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 (0.98 to 3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0 (1.24 to 4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(0.18 to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11 to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41 to 1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29 to 3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4 (3.87 to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47 to 1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53 to 2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48 to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 (0.15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0.88 to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 (0.93 to 3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07 to 4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4 (1.12 to 6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 (0.28 to 1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 (1.05 to 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(current) anticoagulant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21 to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82 to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Start w:id="31" w:name="arterial-embolism"/>
    <w:p>
      <w:pPr>
        <w:pStyle w:val="Heading3"/>
      </w:pPr>
      <w:r>
        <w:t xml:space="preserve">Arterial Embolis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94 to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7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61 to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60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1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 (1.07 to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 (0.87 to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80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89 to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72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84 to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89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86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88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95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83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69 to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60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82 to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0.26 to 0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(0.99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 (1.72 to 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68 to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67 to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87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(2.36 to 3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1.00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68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 (0.96 to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1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48 to 1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1.08 to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(current) anticoagulant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67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1.01 to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1"/>
    <w:bookmarkEnd w:id="32"/>
    <w:bookmarkStart w:id="35" w:name="multivariable-linear-regression"/>
    <w:p>
      <w:pPr>
        <w:pStyle w:val="Heading2"/>
      </w:pPr>
      <w:r>
        <w:t xml:space="preserve">Multivariable Linear Regression:</w:t>
      </w:r>
    </w:p>
    <w:bookmarkStart w:id="33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(1.4 to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10 to -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-0.11 to 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40 to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59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57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49 to 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24 to 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-0.17 to 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-0.35 to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(0.74 to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-0.14 to 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36 to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0.14 to 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 (-0.07 to 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0 (-0.78 to -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 (-1.0 to -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4 to 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0.92 to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2.6 to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 (3.8 to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(3.3 to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 (-1.5 to -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1 (-0.93 to -0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0.80 to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02 to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14 to 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(0.11 to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18 to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 (0.29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-0.69 to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1.0 to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(current) anticoagulant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4 (-1.2 to -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 (0.48 to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3"/>
    <w:bookmarkStart w:id="34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924 (22,839 to 37,0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27 (-2,540 to -1,7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48 (12,696 to 28,5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47 (1,968 to 39,5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71 (3,438 to 26,5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626 (23,024 to 50,2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15 (-3,249 to 35,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43 (533 to 11,7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71 (128 to 14,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99 (3,636 to 20,7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90 (-107 to 29,8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97 (708 to 15,2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20 (13,214 to 37,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841 (22,126 to 35,5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672 (64,444 to 100,9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433 (-23,535 to -7,3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765 (-31,708 to -11,8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274 (31,156 to 51,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906 (45,439 to 62,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460 (42,469 to 60,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157 (91,755 to 134,5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828 (65,292 to 86,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,090 (-41,318 to -24,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144 (-18,485 to -3,8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435 (16,288 to 40,5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88 (1,206 to 12,7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42 (-5,801 to 4,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056 (-42,461 to -21,6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0 (-12,457 to 14,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19 (-26 to 24,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971 (-43,172 to 17,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464 (11,463 to 27,4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(current) anticoagulant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774 (-31,380 to -18,1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84 (9,184 to 16,5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36/bmjopen-2023-077839" TargetMode="External" /><Relationship Type="http://schemas.openxmlformats.org/officeDocument/2006/relationships/hyperlink" Id="rId21" Target="https://onlinelibrary.wiley.com/doi/full/10.1002/joa3.128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36/bmjopen-2023-077839" TargetMode="External" /><Relationship Type="http://schemas.openxmlformats.org/officeDocument/2006/relationships/hyperlink" Id="rId21" Target="https://onlinelibrary.wiley.com/doi/full/10.1002/joa3.128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Outcomes of Atrial Fibrillation in Aortic Aneurysm Patients: Insights from the National Inpatient Sample</dc:title>
  <dc:creator>Ali Salman</dc:creator>
  <cp:keywords/>
  <dcterms:created xsi:type="dcterms:W3CDTF">2025-09-05T12:05:30Z</dcterms:created>
  <dcterms:modified xsi:type="dcterms:W3CDTF">2025-09-05T12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13</vt:lpwstr>
  </property>
  <property fmtid="{D5CDD505-2E9C-101B-9397-08002B2CF9AE}" pid="12" name="toc-title">
    <vt:lpwstr>Table of contents</vt:lpwstr>
  </property>
</Properties>
</file>